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Default="00453E44" w:rsidP="00453E44">
      <w:pPr>
        <w:jc w:val="center"/>
        <w:rPr>
          <w:b/>
          <w:lang w:val="uk-UA"/>
        </w:rPr>
      </w:pPr>
      <w:r w:rsidRPr="00751A97">
        <w:rPr>
          <w:b/>
          <w:lang w:val="uk-UA"/>
        </w:rPr>
        <w:t xml:space="preserve">Додаток </w:t>
      </w:r>
      <w:r w:rsidR="00A65748">
        <w:rPr>
          <w:b/>
          <w:lang w:val="uk-UA"/>
        </w:rPr>
        <w:t>4</w:t>
      </w:r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bookmarkStart w:id="0" w:name="_GoBack"/>
            <w:bookmarkEnd w:id="0"/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6984" w:rsidRDefault="004B6984" w:rsidP="00D92397">
      <w:pPr>
        <w:spacing w:after="0" w:line="240" w:lineRule="auto"/>
      </w:pPr>
      <w:r>
        <w:separator/>
      </w:r>
    </w:p>
  </w:endnote>
  <w:endnote w:type="continuationSeparator" w:id="0">
    <w:p w:rsidR="004B6984" w:rsidRDefault="004B6984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6984" w:rsidRDefault="004B6984" w:rsidP="00D92397">
      <w:pPr>
        <w:spacing w:after="0" w:line="240" w:lineRule="auto"/>
      </w:pPr>
      <w:r>
        <w:separator/>
      </w:r>
    </w:p>
  </w:footnote>
  <w:footnote w:type="continuationSeparator" w:id="0">
    <w:p w:rsidR="004B6984" w:rsidRDefault="004B6984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>RFP 0</w:t>
          </w:r>
          <w:r w:rsidR="006B5776">
            <w:rPr>
              <w:rFonts w:cs="Calibri"/>
              <w:b/>
              <w:lang w:val="uk-UA"/>
            </w:rPr>
            <w:t>9</w:t>
          </w:r>
          <w:r w:rsidR="00B16B51">
            <w:rPr>
              <w:rFonts w:cs="Calibri"/>
              <w:b/>
              <w:lang w:val="en-US"/>
            </w:rPr>
            <w:t>-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81C37"/>
    <w:rsid w:val="00136A86"/>
    <w:rsid w:val="0017652F"/>
    <w:rsid w:val="0025061E"/>
    <w:rsid w:val="002B6E82"/>
    <w:rsid w:val="00453E44"/>
    <w:rsid w:val="004B6984"/>
    <w:rsid w:val="004F1A80"/>
    <w:rsid w:val="00632174"/>
    <w:rsid w:val="006B5776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6565B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4</cp:revision>
  <cp:lastPrinted>2020-10-28T13:43:00Z</cp:lastPrinted>
  <dcterms:created xsi:type="dcterms:W3CDTF">2023-04-25T20:05:00Z</dcterms:created>
  <dcterms:modified xsi:type="dcterms:W3CDTF">2023-05-19T09:56:00Z</dcterms:modified>
</cp:coreProperties>
</file>